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HM Automat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562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Rooke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837754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an McGrego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cer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F2C2FDB" w:rsidR="00661C78" w:rsidRDefault="001157CB">
      <w:r>
        <w:rPr>
          <w:noProof/>
        </w:rPr>
        <w:drawing>
          <wp:inline distT="0" distB="0" distL="0" distR="0" wp14:anchorId="301CCC63" wp14:editId="7A2F99C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157CB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